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6056F" w14:textId="77777777" w:rsidR="00BA4AD9" w:rsidRPr="00DA4553" w:rsidRDefault="00BA4AD9" w:rsidP="00BA4AD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>Xxxx Xxxx Xxxxxx Xxxxxx Xxxxxx (Makale Başlığı-Türkçe)</w:t>
      </w:r>
    </w:p>
    <w:p w14:paraId="2C8B4958" w14:textId="77777777" w:rsidR="00BA4AD9" w:rsidRPr="00DA4553" w:rsidRDefault="00BA4AD9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6897C86" w14:textId="39AAE174" w:rsidR="00ED7052" w:rsidRPr="00DA4553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>Öz (</w:t>
      </w:r>
      <w:r w:rsidR="00CC638C" w:rsidRPr="007F18DA">
        <w:rPr>
          <w:rFonts w:ascii="Times New Roman" w:hAnsi="Times New Roman"/>
          <w:b/>
          <w:sz w:val="24"/>
          <w:szCs w:val="24"/>
        </w:rPr>
        <w:t>≥</w:t>
      </w:r>
      <w:r w:rsidR="00CC638C">
        <w:rPr>
          <w:rFonts w:ascii="Times New Roman" w:hAnsi="Times New Roman"/>
          <w:b/>
          <w:sz w:val="24"/>
          <w:szCs w:val="24"/>
        </w:rPr>
        <w:t xml:space="preserve">150 WORDS, </w:t>
      </w:r>
      <w:r w:rsidR="00CC638C">
        <w:rPr>
          <w:rFonts w:ascii="Times New Roman" w:hAnsi="Times New Roman"/>
          <w:b/>
          <w:sz w:val="24"/>
          <w:szCs w:val="24"/>
        </w:rPr>
        <w:t xml:space="preserve"> </w:t>
      </w:r>
      <w:r w:rsidRPr="00DA4553">
        <w:rPr>
          <w:rFonts w:ascii="Times New Roman" w:hAnsi="Times New Roman"/>
          <w:b/>
          <w:sz w:val="24"/>
          <w:szCs w:val="24"/>
        </w:rPr>
        <w:t>≤</w:t>
      </w:r>
      <w:r w:rsidR="001773E1" w:rsidRPr="00DA4553">
        <w:rPr>
          <w:rFonts w:ascii="Times New Roman" w:hAnsi="Times New Roman"/>
          <w:b/>
          <w:sz w:val="24"/>
          <w:szCs w:val="24"/>
        </w:rPr>
        <w:t>25</w:t>
      </w:r>
      <w:r w:rsidRPr="00DA4553">
        <w:rPr>
          <w:rFonts w:ascii="Times New Roman" w:hAnsi="Times New Roman"/>
          <w:b/>
          <w:sz w:val="24"/>
          <w:szCs w:val="24"/>
        </w:rPr>
        <w:t>0 KELİME)</w:t>
      </w:r>
    </w:p>
    <w:p w14:paraId="137B0C6E" w14:textId="77777777" w:rsidR="00EF22FB" w:rsidRPr="00DA4553" w:rsidRDefault="00EF22FB" w:rsidP="00EF22F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xxxxxxx xxxxxxxxxxxxxxxxxxxxxxx xxxxxxxxxxxxx. Xxxxxxxxxxxxxx xxxxxxxxxxxx xxxxxxxxxxxxx</w:t>
      </w:r>
    </w:p>
    <w:p w14:paraId="7298933A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 xml:space="preserve">Anahtar Kelimeler: </w:t>
      </w:r>
      <w:r w:rsidRPr="00DA4553">
        <w:rPr>
          <w:rFonts w:ascii="Times New Roman" w:hAnsi="Times New Roman"/>
          <w:sz w:val="24"/>
          <w:szCs w:val="24"/>
        </w:rPr>
        <w:t xml:space="preserve">(3-5 Kelime): </w:t>
      </w:r>
      <w:r w:rsidR="00003F66" w:rsidRPr="00DA4553">
        <w:rPr>
          <w:rFonts w:ascii="Times New Roman" w:hAnsi="Times New Roman"/>
          <w:sz w:val="24"/>
          <w:szCs w:val="24"/>
        </w:rPr>
        <w:t>Xxxxx, xxxx, xxxx.</w:t>
      </w:r>
    </w:p>
    <w:p w14:paraId="62550BE8" w14:textId="77777777" w:rsidR="00ED7052" w:rsidRPr="00DA4553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3B6BC96" w14:textId="77777777" w:rsidR="00ED7052" w:rsidRPr="00DA4553" w:rsidRDefault="00ED7052" w:rsidP="00BA4AD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br w:type="page"/>
      </w:r>
      <w:r w:rsidR="00BA4AD9" w:rsidRPr="00DA4553">
        <w:rPr>
          <w:rFonts w:ascii="Times New Roman" w:hAnsi="Times New Roman"/>
          <w:b/>
          <w:i/>
          <w:sz w:val="24"/>
          <w:szCs w:val="24"/>
        </w:rPr>
        <w:lastRenderedPageBreak/>
        <w:t>Xxxxxxxx Xxxxxx Xxxxxx Xxxxx</w:t>
      </w:r>
      <w:r w:rsidR="00BA4AD9" w:rsidRPr="00DA4553">
        <w:rPr>
          <w:rFonts w:ascii="Times New Roman" w:hAnsi="Times New Roman"/>
          <w:b/>
          <w:sz w:val="24"/>
          <w:szCs w:val="24"/>
        </w:rPr>
        <w:t xml:space="preserve"> </w:t>
      </w:r>
      <w:r w:rsidR="00BA4AD9" w:rsidRPr="00DA4553">
        <w:rPr>
          <w:rFonts w:ascii="Times New Roman" w:hAnsi="Times New Roman"/>
          <w:b/>
          <w:i/>
          <w:sz w:val="24"/>
          <w:szCs w:val="24"/>
        </w:rPr>
        <w:t xml:space="preserve"> (Makale Başlığı-İngilizce)</w:t>
      </w:r>
    </w:p>
    <w:p w14:paraId="446DC99E" w14:textId="77777777" w:rsidR="00BA4AD9" w:rsidRPr="00DA4553" w:rsidRDefault="00BA4AD9" w:rsidP="00BA4AD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2DC8771" w14:textId="77777777" w:rsidR="00ED7052" w:rsidRPr="00DA4553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 xml:space="preserve">Abstract </w:t>
      </w:r>
    </w:p>
    <w:p w14:paraId="2144DA1C" w14:textId="77777777" w:rsidR="00ED7052" w:rsidRPr="00DA4553" w:rsidRDefault="003F331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xxxxxxx xxxxxxxxxxxxxxxxxxxxxxx xxxxxxxxxxxxx. Xxxxxxxxxxxxxx xxxxxxxxxxxx xxxxxxxxxxxxx</w:t>
      </w:r>
    </w:p>
    <w:p w14:paraId="697038C4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 xml:space="preserve">Keywords: </w:t>
      </w:r>
      <w:r w:rsidR="003F3312" w:rsidRPr="00DA4553">
        <w:rPr>
          <w:rFonts w:ascii="Times New Roman" w:hAnsi="Times New Roman"/>
          <w:sz w:val="24"/>
          <w:szCs w:val="24"/>
        </w:rPr>
        <w:t xml:space="preserve">(3-5 Words): Xxxxx, xxx, </w:t>
      </w:r>
      <w:r w:rsidRPr="00DA4553">
        <w:rPr>
          <w:rFonts w:ascii="Times New Roman" w:hAnsi="Times New Roman"/>
          <w:sz w:val="24"/>
          <w:szCs w:val="24"/>
        </w:rPr>
        <w:t>xxx.</w:t>
      </w:r>
    </w:p>
    <w:p w14:paraId="113E93D1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8B97FE2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F6BDB76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7CF4052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4E34669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E10DB99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7C551EE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7E4C6AB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EA6523B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DAD7F8C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402D6BA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BF4989B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18F2FAC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D24D09F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8643643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7825B4A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EF51381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AFA0BBC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5A11D43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0EC77BE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ABA9D27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42B8E94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6097A17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49D9249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C01AA66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6F2E784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FA89256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102CFD9" w14:textId="77777777" w:rsidR="003F3312" w:rsidRPr="00DA4553" w:rsidRDefault="003F331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3EC932C" w14:textId="77777777" w:rsidR="00ED7052" w:rsidRPr="00DA4553" w:rsidRDefault="00A8257C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lastRenderedPageBreak/>
        <w:t xml:space="preserve">1. </w:t>
      </w:r>
      <w:r w:rsidR="00ED7052" w:rsidRPr="00DA4553">
        <w:rPr>
          <w:rFonts w:ascii="Times New Roman" w:hAnsi="Times New Roman"/>
          <w:b/>
          <w:sz w:val="24"/>
          <w:szCs w:val="24"/>
        </w:rPr>
        <w:t xml:space="preserve">Giriş </w:t>
      </w:r>
    </w:p>
    <w:p w14:paraId="45D6C292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xxxxxxxxxxxxxxxxxxxxx xxxxxxxxx xxxxxxxx xxxxxxxxxxxxx xxxxxxxxxxxx xxxxxx xxxxxxxxxx xxxxxxxxxxxxxxx xxxxxxxxxx.</w:t>
      </w:r>
    </w:p>
    <w:p w14:paraId="5AF32EBC" w14:textId="77777777" w:rsidR="00ED7052" w:rsidRPr="00DA4553" w:rsidRDefault="00A8257C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 xml:space="preserve">1.1. </w:t>
      </w:r>
      <w:r w:rsidR="00ED7052" w:rsidRPr="00DA455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3E54B804" w14:textId="77777777" w:rsidR="00ED7052" w:rsidRPr="00DA4553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 xml:space="preserve">1.1.1. </w:t>
      </w:r>
      <w:r w:rsidR="00ED7052" w:rsidRPr="00DA4553">
        <w:rPr>
          <w:rFonts w:ascii="Times New Roman" w:hAnsi="Times New Roman"/>
          <w:sz w:val="24"/>
          <w:szCs w:val="24"/>
        </w:rPr>
        <w:t>İkinci Alt Başlık (varsa) (Üçüncü Düzey Başlık)</w:t>
      </w:r>
    </w:p>
    <w:p w14:paraId="53244380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xxxxxxxxxxxxxxxxxxxxx xxxxxxxxx xxxxxxxxxxxxxxxxxxxxxxxxxxxxxxxxxxxxxxxxx.</w:t>
      </w:r>
    </w:p>
    <w:p w14:paraId="313E5B5E" w14:textId="77777777" w:rsidR="00ED7052" w:rsidRPr="00DA4553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0440522" w14:textId="77777777" w:rsidR="00052A05" w:rsidRPr="00DA4553" w:rsidRDefault="00052A05" w:rsidP="00052A0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1.2. Alt Başlık (varsa) (İkinci Düzey Başlık)</w:t>
      </w:r>
    </w:p>
    <w:p w14:paraId="0C85B6FB" w14:textId="77777777" w:rsidR="00052A05" w:rsidRPr="00DA4553" w:rsidRDefault="00052A05" w:rsidP="00052A0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1.2.1. İkinci Alt Başlık (Varsa) (Üçüncü Düzey Başlık)</w:t>
      </w:r>
    </w:p>
    <w:p w14:paraId="00C9758F" w14:textId="77777777" w:rsidR="00052A05" w:rsidRPr="00DA4553" w:rsidRDefault="00052A05" w:rsidP="00052A0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xxxxxxxxxxxxxxxxxxxxx xxxxxxxxx xxxxxxxxxxxxxxxxxxxxx xxxxxxxxxxxx xxxxxx xxxxxxxxxx.</w:t>
      </w:r>
    </w:p>
    <w:p w14:paraId="4BAF8F2B" w14:textId="77777777" w:rsidR="00052A05" w:rsidRPr="00DA4553" w:rsidRDefault="00052A05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9144282" w14:textId="77777777" w:rsidR="00052A05" w:rsidRPr="00DA4553" w:rsidRDefault="00052A05" w:rsidP="00052A0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1.3. Alt Başlık (varsa) (İkinci Düzey Başlık)</w:t>
      </w:r>
    </w:p>
    <w:p w14:paraId="09484B06" w14:textId="77777777" w:rsidR="00052A05" w:rsidRPr="00DA4553" w:rsidRDefault="00052A05" w:rsidP="00052A0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1.3.1. İkinci Alt Başlık (Varsa) (Üçüncü Düzey Başlık)</w:t>
      </w:r>
    </w:p>
    <w:p w14:paraId="3572D7D5" w14:textId="77777777" w:rsidR="00052A05" w:rsidRPr="00DA4553" w:rsidRDefault="00052A05" w:rsidP="00052A0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xxxxxxxxxxxxxxxxxxxxx xxxxxxxxx xxxxxxxxxxxxxxxxxxxxx xxxxxxxxxxxx xxxxxx xxxxxxxxxx.</w:t>
      </w:r>
    </w:p>
    <w:p w14:paraId="11CED821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74623FC" w14:textId="77777777" w:rsidR="00F20B82" w:rsidRPr="00DA4553" w:rsidRDefault="00052A05" w:rsidP="00F20B8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>2</w:t>
      </w:r>
      <w:r w:rsidR="00F20B82" w:rsidRPr="00DA4553">
        <w:rPr>
          <w:rFonts w:ascii="Times New Roman" w:hAnsi="Times New Roman"/>
          <w:b/>
          <w:sz w:val="24"/>
          <w:szCs w:val="24"/>
        </w:rPr>
        <w:t>. Sonuç ve Öneriler</w:t>
      </w:r>
    </w:p>
    <w:p w14:paraId="68DF44A6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xxxxxxxxxxxxxxxxxxxxx xxxxxxxxx xxxxxxxxxxxxxxxxxxxxx xxxxxxxxxxxx xxx.</w:t>
      </w:r>
    </w:p>
    <w:p w14:paraId="585986CB" w14:textId="77777777" w:rsidR="00ED7052" w:rsidRPr="00DA4553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D950890" w14:textId="77777777" w:rsidR="00ED7052" w:rsidRPr="00DA4553" w:rsidRDefault="00052A05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>3</w:t>
      </w:r>
      <w:r w:rsidR="00C0415E" w:rsidRPr="00DA4553">
        <w:rPr>
          <w:rFonts w:ascii="Times New Roman" w:hAnsi="Times New Roman"/>
          <w:b/>
          <w:sz w:val="24"/>
          <w:szCs w:val="24"/>
        </w:rPr>
        <w:t xml:space="preserve">. </w:t>
      </w:r>
      <w:r w:rsidR="00ED7052" w:rsidRPr="00DA4553">
        <w:rPr>
          <w:rFonts w:ascii="Times New Roman" w:hAnsi="Times New Roman"/>
          <w:b/>
          <w:sz w:val="24"/>
          <w:szCs w:val="24"/>
        </w:rPr>
        <w:t>Alana Katkı</w:t>
      </w:r>
    </w:p>
    <w:p w14:paraId="59766EF4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xxxxxxxxxxxxxxxxxxxxx xxxxxxxxx xxxxxxxxxxxxxxxxxxxxx xxxxxxxxxxxx xxx.</w:t>
      </w:r>
    </w:p>
    <w:p w14:paraId="2F8B5D2F" w14:textId="77777777" w:rsidR="00ED7052" w:rsidRPr="00DA4553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082A60D" w14:textId="77777777" w:rsidR="00ED7052" w:rsidRPr="00DA4553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>Teşekkür (Var ise)</w:t>
      </w:r>
    </w:p>
    <w:p w14:paraId="7F28E941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xxxxxxxxxxxxxxxxxxxxx xxxxxxxxx xxxxxxxxxxxxxxxxxxxxx xxxxxxxxxxxx xxxxx.</w:t>
      </w:r>
    </w:p>
    <w:p w14:paraId="5F896D14" w14:textId="77777777" w:rsidR="00ED7052" w:rsidRPr="00DA4553" w:rsidRDefault="00ED7052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62A8BE2" w14:textId="77777777" w:rsidR="00E14545" w:rsidRPr="00DA4553" w:rsidRDefault="00BA22D3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>Ek</w:t>
      </w:r>
      <w:r w:rsidR="00E14545" w:rsidRPr="00DA4553">
        <w:rPr>
          <w:rFonts w:ascii="Times New Roman" w:hAnsi="Times New Roman"/>
          <w:b/>
          <w:sz w:val="24"/>
          <w:szCs w:val="24"/>
        </w:rPr>
        <w:t xml:space="preserve"> Tamamlayıcı </w:t>
      </w:r>
      <w:r w:rsidR="00B66F8E" w:rsidRPr="00DA4553">
        <w:rPr>
          <w:rFonts w:ascii="Times New Roman" w:hAnsi="Times New Roman"/>
          <w:b/>
          <w:sz w:val="24"/>
          <w:szCs w:val="24"/>
        </w:rPr>
        <w:t>V</w:t>
      </w:r>
      <w:r w:rsidR="00E14545" w:rsidRPr="00DA4553">
        <w:rPr>
          <w:rFonts w:ascii="Times New Roman" w:hAnsi="Times New Roman"/>
          <w:b/>
          <w:sz w:val="24"/>
          <w:szCs w:val="24"/>
        </w:rPr>
        <w:t xml:space="preserve">eriler </w:t>
      </w:r>
      <w:r w:rsidRPr="00DA4553">
        <w:rPr>
          <w:rFonts w:ascii="Times New Roman" w:hAnsi="Times New Roman"/>
          <w:b/>
          <w:sz w:val="24"/>
          <w:szCs w:val="24"/>
        </w:rPr>
        <w:t>(Var ise</w:t>
      </w:r>
      <w:r w:rsidR="00833DB4" w:rsidRPr="00DA4553">
        <w:rPr>
          <w:rFonts w:ascii="Times New Roman" w:hAnsi="Times New Roman"/>
          <w:b/>
          <w:sz w:val="24"/>
          <w:szCs w:val="24"/>
        </w:rPr>
        <w:t>, metin içerisinde atıfta bulunulmalıdır</w:t>
      </w:r>
      <w:r w:rsidRPr="00DA4553">
        <w:rPr>
          <w:rFonts w:ascii="Times New Roman" w:hAnsi="Times New Roman"/>
          <w:b/>
          <w:sz w:val="24"/>
          <w:szCs w:val="24"/>
        </w:rPr>
        <w:t>)</w:t>
      </w:r>
    </w:p>
    <w:p w14:paraId="19451AFF" w14:textId="77777777" w:rsidR="00A01AA7" w:rsidRPr="00DA4553" w:rsidRDefault="00833DB4" w:rsidP="00A01AA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>Tamamlayıcı veri</w:t>
      </w:r>
      <w:r w:rsidR="00A01AA7" w:rsidRPr="00DA4553">
        <w:rPr>
          <w:rFonts w:ascii="Times New Roman" w:hAnsi="Times New Roman"/>
          <w:b/>
          <w:sz w:val="24"/>
          <w:szCs w:val="24"/>
        </w:rPr>
        <w:t xml:space="preserve"> 1.</w:t>
      </w:r>
      <w:r w:rsidR="00A01AA7" w:rsidRPr="00DA4553">
        <w:rPr>
          <w:rFonts w:ascii="Times New Roman" w:hAnsi="Times New Roman"/>
          <w:sz w:val="24"/>
          <w:szCs w:val="24"/>
        </w:rPr>
        <w:t xml:space="preserve"> Xxxxxxxxxxxxxxxxxxxxxxxxx xxxxxxxxx xxxxxxxxxxxxxxxxxxxxx xxxxxxxxxxxx xxxxxx xxxxxxxxxx.</w:t>
      </w:r>
    </w:p>
    <w:p w14:paraId="0B295D77" w14:textId="77777777" w:rsidR="00A01AA7" w:rsidRDefault="00833DB4" w:rsidP="00A01AA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>Tamamlayıcı veri 2.</w:t>
      </w:r>
      <w:r w:rsidRPr="00DA4553">
        <w:rPr>
          <w:rFonts w:ascii="Times New Roman" w:hAnsi="Times New Roman"/>
          <w:sz w:val="24"/>
          <w:szCs w:val="24"/>
        </w:rPr>
        <w:t xml:space="preserve"> </w:t>
      </w:r>
      <w:r w:rsidR="00A01AA7" w:rsidRPr="00DA4553">
        <w:rPr>
          <w:rFonts w:ascii="Times New Roman" w:hAnsi="Times New Roman"/>
          <w:sz w:val="24"/>
          <w:szCs w:val="24"/>
        </w:rPr>
        <w:t>Xxxxxxxxxxxxxxxxxxxxxxx xxxxxxxxxxxx xxxxxx xxxxxxxxxx.</w:t>
      </w:r>
    </w:p>
    <w:p w14:paraId="4CF353E1" w14:textId="77777777" w:rsidR="00DA4553" w:rsidRDefault="00DA4553" w:rsidP="00DA455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DE5BAAD" w14:textId="77777777" w:rsidR="00DA4553" w:rsidRDefault="00DA4553" w:rsidP="00DA455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613753D1" w14:textId="77777777" w:rsidR="00AE6C8D" w:rsidRDefault="00AE6C8D" w:rsidP="00DA455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2975205" w14:textId="77777777" w:rsidR="001773E1" w:rsidRPr="00DA4553" w:rsidRDefault="001773E1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2323C2C" w14:textId="77777777" w:rsidR="00ED7052" w:rsidRPr="00DA4553" w:rsidRDefault="00ED7052" w:rsidP="00E14545">
      <w:pPr>
        <w:spacing w:after="0" w:line="480" w:lineRule="auto"/>
        <w:rPr>
          <w:rFonts w:ascii="Times New Roman" w:hAnsi="Times New Roman"/>
          <w:b/>
          <w:color w:val="0070C0"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lastRenderedPageBreak/>
        <w:t xml:space="preserve">Kaynaklar </w:t>
      </w:r>
      <w:r w:rsidR="00C0415E" w:rsidRPr="00DA4553">
        <w:rPr>
          <w:rFonts w:ascii="Times New Roman" w:hAnsi="Times New Roman"/>
          <w:sz w:val="24"/>
          <w:szCs w:val="24"/>
        </w:rPr>
        <w:t xml:space="preserve"> </w:t>
      </w:r>
    </w:p>
    <w:p w14:paraId="7C3B19DB" w14:textId="77777777" w:rsidR="00C0415E" w:rsidRPr="00DA4553" w:rsidRDefault="00C0415E" w:rsidP="00E14545">
      <w:pPr>
        <w:widowControl w:val="0"/>
        <w:numPr>
          <w:ilvl w:val="0"/>
          <w:numId w:val="9"/>
        </w:numPr>
        <w:shd w:val="clear" w:color="auto" w:fill="FFFFFF"/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</w:pPr>
      <w:r w:rsidRPr="00DA455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Salpern SD, Ubel PA, Caplan AL. Solid-organ transplantation in HIV-infected patients. N Engl J Med. 2002 Jul 25;347(4):284-7. </w:t>
      </w:r>
    </w:p>
    <w:p w14:paraId="025BD768" w14:textId="77777777" w:rsidR="00E14545" w:rsidRPr="00DA4553" w:rsidRDefault="00E14545" w:rsidP="00E14545">
      <w:pPr>
        <w:numPr>
          <w:ilvl w:val="0"/>
          <w:numId w:val="9"/>
        </w:numPr>
        <w:shd w:val="clear" w:color="auto" w:fill="FFFFFF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 xml:space="preserve">Kanneganti P, Harris JD, Brophy RH, Carey JL, Lattermann C, Flanigan DC. The effect of smoking on ligament and cartilage surgery in the knee: a systematic review. Am J Sports Med [Internet]. 2012 Dec [cited 2019 Feb 19];40(12):2872-8. Available from: http://ajs.sagepub.com/content/40/12/2872 DOI: 10.1177/0363546512458223.  </w:t>
      </w:r>
    </w:p>
    <w:p w14:paraId="1863532D" w14:textId="77777777" w:rsidR="00ED7052" w:rsidRPr="00DA4553" w:rsidRDefault="00ED7052" w:rsidP="00E14545">
      <w:pPr>
        <w:numPr>
          <w:ilvl w:val="0"/>
          <w:numId w:val="9"/>
        </w:numPr>
        <w:shd w:val="clear" w:color="auto" w:fill="FFFFFF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sz w:val="24"/>
          <w:szCs w:val="24"/>
        </w:rPr>
        <w:t>Xx</w:t>
      </w:r>
      <w:r w:rsidR="005A4A8C" w:rsidRPr="00DA4553">
        <w:rPr>
          <w:rFonts w:ascii="Times New Roman" w:hAnsi="Times New Roman"/>
          <w:sz w:val="24"/>
          <w:szCs w:val="24"/>
        </w:rPr>
        <w:t>xxxxxxxxxxxxxxxxxxxxxxxxxxxxxxxxxxxxxxxxxxxxxxxxxxxxxxxxxxxxxxxxxxxxx</w:t>
      </w:r>
      <w:r w:rsidRPr="00DA4553">
        <w:rPr>
          <w:rFonts w:ascii="Times New Roman" w:hAnsi="Times New Roman"/>
          <w:sz w:val="24"/>
          <w:szCs w:val="24"/>
        </w:rPr>
        <w:t>xxxxxxxxxxxxxxxxxxxxxxxxxxxxxxxxxxxxxxxxxxxxxxxxxxxxxxxxxxxxxxxxxxxxxxxxxxxxxxxxxxxxxxx</w:t>
      </w:r>
    </w:p>
    <w:p w14:paraId="357AA723" w14:textId="77777777" w:rsidR="00ED7052" w:rsidRPr="00DA4553" w:rsidRDefault="00ED7052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D6AC6A0" w14:textId="77777777" w:rsidR="00E14545" w:rsidRPr="00DA4553" w:rsidRDefault="00E14545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452CAF5" w14:textId="77777777" w:rsidR="00E14545" w:rsidRPr="00DA4553" w:rsidRDefault="00E14545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740E2E2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F4CD5B0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AE95C1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1B3FEA1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13C4772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08DBBE6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86E5E71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D29E080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A968B55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C6C0709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7569EDE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195FC6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57C0075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12A2D99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A23F6B0" w14:textId="77777777" w:rsidR="003C1932" w:rsidRPr="00DA4553" w:rsidRDefault="003C1932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0BB88F1" w14:textId="77777777" w:rsidR="003C1932" w:rsidRPr="00DA4553" w:rsidRDefault="003C1932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581640A" w14:textId="77777777" w:rsidR="001773E1" w:rsidRPr="00DA4553" w:rsidRDefault="001773E1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FE788FC" w14:textId="77777777" w:rsidR="001773E1" w:rsidRPr="00DA4553" w:rsidRDefault="001773E1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07EEB9D" w14:textId="77777777" w:rsidR="009B09BA" w:rsidRPr="00DA4553" w:rsidRDefault="009B09BA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021A51F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lastRenderedPageBreak/>
        <w:t>Örnek Tablo</w:t>
      </w:r>
      <w:r w:rsidR="00A01AA7" w:rsidRPr="00DA4553">
        <w:rPr>
          <w:rFonts w:ascii="Times New Roman" w:hAnsi="Times New Roman"/>
          <w:b/>
          <w:sz w:val="24"/>
          <w:szCs w:val="24"/>
        </w:rPr>
        <w:t xml:space="preserve"> </w:t>
      </w:r>
      <w:r w:rsidRPr="00DA4553">
        <w:rPr>
          <w:rFonts w:ascii="Times New Roman" w:hAnsi="Times New Roman"/>
          <w:b/>
          <w:sz w:val="24"/>
          <w:szCs w:val="24"/>
        </w:rPr>
        <w:t>( Tablolarda sadece yatay çizgiler kullanılmalıdır)</w:t>
      </w:r>
    </w:p>
    <w:p w14:paraId="55C89437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AEAE8DC" w14:textId="77777777" w:rsidR="00ED7052" w:rsidRPr="00DA4553" w:rsidRDefault="00ED7052" w:rsidP="00ED7052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DA4553">
        <w:rPr>
          <w:rFonts w:ascii="Times New Roman" w:hAnsi="Times New Roman"/>
          <w:b/>
          <w:i/>
          <w:sz w:val="20"/>
          <w:szCs w:val="20"/>
        </w:rPr>
        <w:t>Tablo 1. Xxxxxx Xxxxxxx Xxxxxx Xxxxx</w:t>
      </w:r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1605"/>
        <w:gridCol w:w="1579"/>
        <w:gridCol w:w="1579"/>
      </w:tblGrid>
      <w:tr w:rsidR="00ED7052" w:rsidRPr="00DA4553" w14:paraId="1D188539" w14:textId="77777777" w:rsidTr="00370226">
        <w:tc>
          <w:tcPr>
            <w:tcW w:w="1605" w:type="dxa"/>
            <w:tcBorders>
              <w:bottom w:val="single" w:sz="4" w:space="0" w:color="7F7F7F"/>
            </w:tcBorders>
          </w:tcPr>
          <w:p w14:paraId="70F40275" w14:textId="77777777" w:rsidR="00ED7052" w:rsidRPr="00DA4553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A455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5C0F27BB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A4553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4C741A0F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A4553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</w:p>
        </w:tc>
      </w:tr>
      <w:tr w:rsidR="00ED7052" w:rsidRPr="00DA4553" w14:paraId="26C4A73A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50BB9208" w14:textId="77777777" w:rsidR="00ED7052" w:rsidRPr="00DA4553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A455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46DE0AD5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A455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4F52639F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A455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ED7052" w:rsidRPr="00DA4553" w14:paraId="1D561857" w14:textId="77777777" w:rsidTr="00370226">
        <w:tc>
          <w:tcPr>
            <w:tcW w:w="1605" w:type="dxa"/>
          </w:tcPr>
          <w:p w14:paraId="61501517" w14:textId="77777777" w:rsidR="00ED7052" w:rsidRPr="00DA4553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A455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5845F5F6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A455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0EF9B9B5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A455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ED7052" w:rsidRPr="00DA4553" w14:paraId="6ED5A433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0AF0954E" w14:textId="77777777" w:rsidR="00ED7052" w:rsidRPr="00DA4553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A455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4A9C80B1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A455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7101D858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A455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ED7052" w:rsidRPr="00DA4553" w14:paraId="647EC25B" w14:textId="77777777" w:rsidTr="00370226">
        <w:tc>
          <w:tcPr>
            <w:tcW w:w="1605" w:type="dxa"/>
          </w:tcPr>
          <w:p w14:paraId="150918AA" w14:textId="77777777" w:rsidR="00ED7052" w:rsidRPr="00DA4553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A455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1903E709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A455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1579" w:type="dxa"/>
          </w:tcPr>
          <w:p w14:paraId="45C2FD5D" w14:textId="77777777" w:rsidR="00ED7052" w:rsidRPr="00DA4553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A4553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</w:tbl>
    <w:p w14:paraId="6DF31AA3" w14:textId="77777777" w:rsidR="00ED7052" w:rsidRPr="00DA4553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DA4553">
        <w:rPr>
          <w:rFonts w:ascii="Times New Roman" w:hAnsi="Times New Roman"/>
          <w:sz w:val="18"/>
          <w:szCs w:val="18"/>
        </w:rPr>
        <w:t>Tablo Açıklamaları: Xxxxx xxxxxx xxxxxxxx</w:t>
      </w:r>
    </w:p>
    <w:p w14:paraId="2251C98A" w14:textId="77777777" w:rsidR="00ED7052" w:rsidRPr="00DA4553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6AD8362" w14:textId="77777777" w:rsidR="00ED7052" w:rsidRPr="00DA4553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9960EAF" w14:textId="77777777" w:rsidR="00ED7052" w:rsidRPr="00DA4553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BE1F5F" w14:textId="77777777" w:rsidR="00ED7052" w:rsidRPr="00DA4553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4C66A83" w14:textId="77777777" w:rsidR="00ED7052" w:rsidRPr="00DA4553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AF0E5C1" w14:textId="77777777" w:rsidR="00ED7052" w:rsidRPr="00DA4553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6AADF80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44D08CB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A571EAD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B409EE7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91CC568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FCDF72E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B9075BB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0014E7E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D2CFD28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1F8C904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0445DFE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9D6B451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CD04624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D1FAE31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36A62D9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35ED887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8A587A4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15154D3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8300FF9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6E19DD3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8705D60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9BB0EC8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832DF81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2B53154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C3238B6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DB665BF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96A431B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9D19E1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1F6B9FC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149CBF1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721BCC1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4534101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8F1BE2B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D196CA9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36A5E97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2BBC6D5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8C7BC83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197ACFA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2D3E648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63654E9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D64590C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DB8D224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6626C12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8D8C2D6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EB74C7C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8FDE21F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ED8BE7E" w14:textId="77777777" w:rsidR="00BA22D3" w:rsidRPr="00DA4553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C10ABBC" w14:textId="77777777" w:rsidR="00ED7052" w:rsidRPr="00DA4553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6991B78" w14:textId="77777777" w:rsidR="00ED7052" w:rsidRPr="00DA4553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ABFB211" w14:textId="77777777" w:rsidR="00531E7C" w:rsidRPr="00DA4553" w:rsidRDefault="00531E7C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1F3076" w14:textId="77777777" w:rsidR="00ED7052" w:rsidRPr="00DA4553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sz w:val="24"/>
          <w:szCs w:val="24"/>
        </w:rPr>
        <w:t>Örnek Şekil / Grafik / Resim</w:t>
      </w:r>
    </w:p>
    <w:p w14:paraId="7292E320" w14:textId="77777777" w:rsidR="00ED7052" w:rsidRPr="00DA4553" w:rsidRDefault="000F5839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A4553">
        <w:rPr>
          <w:rFonts w:ascii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A2FE748" wp14:editId="4AC899C9">
                <wp:simplePos x="0" y="0"/>
                <wp:positionH relativeFrom="column">
                  <wp:posOffset>59055</wp:posOffset>
                </wp:positionH>
                <wp:positionV relativeFrom="paragraph">
                  <wp:posOffset>16510</wp:posOffset>
                </wp:positionV>
                <wp:extent cx="1473200" cy="1134110"/>
                <wp:effectExtent l="63500" t="62865" r="73025" b="5080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3200" cy="113411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EBF2CF9" w14:textId="77777777" w:rsidR="00ED7052" w:rsidRDefault="00ED7052" w:rsidP="00ED70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2FE748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2" o:spid="_x0000_s1026" type="#_x0000_t5" style="position:absolute;left:0;text-align:left;margin-left:4.65pt;margin-top:1.3pt;width:116pt;height:8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" fillcolor="#4bacc6" strokecolor="#f2f2f2" strokeweight="3pt">
                <v:shadow on="t" color="#205867" opacity=".5" offset="1pt"/>
                <v:textbox>
                  <w:txbxContent>
                    <w:p w14:paraId="2EBF2CF9" w14:textId="77777777" w:rsidR="00ED7052" w:rsidRDefault="00ED7052" w:rsidP="00ED7052"/>
                  </w:txbxContent>
                </v:textbox>
              </v:shape>
            </w:pict>
          </mc:Fallback>
        </mc:AlternateContent>
      </w:r>
    </w:p>
    <w:p w14:paraId="08202EAD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5AB53A0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28B4047B" w14:textId="77777777" w:rsidR="00ED7052" w:rsidRPr="00DA4553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1D1CB6FB" w14:textId="77777777" w:rsidR="00ED7052" w:rsidRPr="00DA4553" w:rsidRDefault="00ED7052" w:rsidP="00ED7052">
      <w:pPr>
        <w:spacing w:after="0" w:line="360" w:lineRule="auto"/>
        <w:rPr>
          <w:rFonts w:ascii="Times New Roman" w:hAnsi="Times New Roman"/>
          <w:b/>
          <w:sz w:val="20"/>
          <w:szCs w:val="20"/>
        </w:rPr>
      </w:pPr>
    </w:p>
    <w:p w14:paraId="71A47BEB" w14:textId="77777777" w:rsidR="00ED7052" w:rsidRPr="00E14545" w:rsidRDefault="00ED7052" w:rsidP="00ED7052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DA4553">
        <w:rPr>
          <w:rFonts w:ascii="Times New Roman" w:hAnsi="Times New Roman"/>
          <w:b/>
          <w:i/>
          <w:sz w:val="20"/>
          <w:szCs w:val="20"/>
        </w:rPr>
        <w:t>Şekil 1. Xxxxx Xxxx</w:t>
      </w:r>
      <w:r w:rsidR="00A01AA7">
        <w:rPr>
          <w:rFonts w:ascii="Times New Roman" w:hAnsi="Times New Roman"/>
          <w:b/>
          <w:i/>
          <w:sz w:val="20"/>
          <w:szCs w:val="20"/>
        </w:rPr>
        <w:t xml:space="preserve">  </w:t>
      </w:r>
    </w:p>
    <w:p w14:paraId="4E32E42D" w14:textId="77777777" w:rsidR="00ED7052" w:rsidRPr="00E14545" w:rsidRDefault="00ED7052" w:rsidP="00ED7052">
      <w:pPr>
        <w:spacing w:after="0" w:line="240" w:lineRule="auto"/>
        <w:rPr>
          <w:rFonts w:ascii="Times New Roman" w:hAnsi="Times New Roman"/>
          <w:b/>
          <w:i/>
          <w:sz w:val="20"/>
          <w:szCs w:val="20"/>
        </w:rPr>
      </w:pPr>
    </w:p>
    <w:p w14:paraId="11686B4A" w14:textId="77777777" w:rsidR="00ED7052" w:rsidRPr="00E14545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DE8C0A9" w14:textId="77777777" w:rsidR="00ED7052" w:rsidRPr="00E14545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533F7E0" w14:textId="77777777" w:rsidR="00ED7052" w:rsidRPr="00E14545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5B9162F" w14:textId="77777777" w:rsidR="00ED7052" w:rsidRPr="00E14545" w:rsidRDefault="00ED7052" w:rsidP="00ED7052">
      <w:p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2894B954" w14:textId="77777777" w:rsidR="00ED7052" w:rsidRPr="00E14545" w:rsidRDefault="00ED7052" w:rsidP="00ED7052">
      <w:pPr>
        <w:spacing w:after="0" w:line="360" w:lineRule="auto"/>
        <w:rPr>
          <w:rFonts w:ascii="Times New Roman" w:hAnsi="Times New Roman"/>
          <w:i/>
          <w:sz w:val="24"/>
          <w:szCs w:val="24"/>
        </w:rPr>
      </w:pPr>
    </w:p>
    <w:p w14:paraId="6C96A474" w14:textId="77777777" w:rsidR="00455075" w:rsidRPr="00E14545" w:rsidRDefault="00455075" w:rsidP="00ED7052">
      <w:pPr>
        <w:rPr>
          <w:rFonts w:ascii="Times New Roman" w:hAnsi="Times New Roman"/>
        </w:rPr>
      </w:pPr>
    </w:p>
    <w:sectPr w:rsidR="00455075" w:rsidRPr="00E14545" w:rsidSect="005736A8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9C9D9" w14:textId="77777777" w:rsidR="00E06DB6" w:rsidRDefault="00E06DB6" w:rsidP="00043FB9">
      <w:pPr>
        <w:spacing w:after="0" w:line="240" w:lineRule="auto"/>
      </w:pPr>
      <w:r>
        <w:separator/>
      </w:r>
    </w:p>
  </w:endnote>
  <w:endnote w:type="continuationSeparator" w:id="0">
    <w:p w14:paraId="1C80D497" w14:textId="77777777" w:rsidR="00E06DB6" w:rsidRDefault="00E06DB6" w:rsidP="00043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A2C0A" w14:textId="77777777" w:rsidR="00CE6597" w:rsidRPr="00552B3F" w:rsidRDefault="00CE6597">
    <w:pPr>
      <w:pStyle w:val="Altbilgi1"/>
      <w:jc w:val="right"/>
      <w:rPr>
        <w:rFonts w:ascii="Times New Roman" w:hAnsi="Times New Roman"/>
      </w:rPr>
    </w:pPr>
    <w:r w:rsidRPr="00552B3F">
      <w:rPr>
        <w:rFonts w:ascii="Times New Roman" w:hAnsi="Times New Roman"/>
      </w:rPr>
      <w:fldChar w:fldCharType="begin"/>
    </w:r>
    <w:r w:rsidRPr="00552B3F">
      <w:rPr>
        <w:rFonts w:ascii="Times New Roman" w:hAnsi="Times New Roman"/>
      </w:rPr>
      <w:instrText>PAGE   \* MERGEFORMAT</w:instrText>
    </w:r>
    <w:r w:rsidRPr="00552B3F">
      <w:rPr>
        <w:rFonts w:ascii="Times New Roman" w:hAnsi="Times New Roman"/>
      </w:rPr>
      <w:fldChar w:fldCharType="separate"/>
    </w:r>
    <w:r w:rsidR="0089069E">
      <w:rPr>
        <w:rFonts w:ascii="Times New Roman" w:hAnsi="Times New Roman"/>
        <w:noProof/>
      </w:rPr>
      <w:t>2</w:t>
    </w:r>
    <w:r w:rsidRPr="00552B3F">
      <w:rPr>
        <w:rFonts w:ascii="Times New Roman" w:hAnsi="Times New Roman"/>
      </w:rPr>
      <w:fldChar w:fldCharType="end"/>
    </w:r>
  </w:p>
  <w:p w14:paraId="142860A4" w14:textId="77777777" w:rsidR="00636087" w:rsidRDefault="00636087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8DF34" w14:textId="77777777" w:rsidR="00ED7052" w:rsidRDefault="00ED7052">
    <w:pPr>
      <w:pStyle w:val="Altbilgi1"/>
      <w:jc w:val="right"/>
    </w:pPr>
    <w:r>
      <w:fldChar w:fldCharType="begin"/>
    </w:r>
    <w:r>
      <w:instrText>PAGE   \* MERGEFORMAT</w:instrText>
    </w:r>
    <w:r>
      <w:fldChar w:fldCharType="separate"/>
    </w:r>
    <w:r w:rsidR="005736A8">
      <w:rPr>
        <w:noProof/>
      </w:rPr>
      <w:t>1</w:t>
    </w:r>
    <w:r>
      <w:fldChar w:fldCharType="end"/>
    </w:r>
  </w:p>
  <w:p w14:paraId="76C7B6DD" w14:textId="77777777" w:rsidR="00636087" w:rsidRDefault="00636087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E0574" w14:textId="77777777" w:rsidR="00E06DB6" w:rsidRDefault="00E06DB6" w:rsidP="00043FB9">
      <w:pPr>
        <w:spacing w:after="0" w:line="240" w:lineRule="auto"/>
      </w:pPr>
      <w:r>
        <w:separator/>
      </w:r>
    </w:p>
  </w:footnote>
  <w:footnote w:type="continuationSeparator" w:id="0">
    <w:p w14:paraId="38EACEE2" w14:textId="77777777" w:rsidR="00E06DB6" w:rsidRDefault="00E06DB6" w:rsidP="00043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B93B9" w14:textId="77777777" w:rsidR="00147B36" w:rsidRPr="001773E1" w:rsidRDefault="00147B36" w:rsidP="00147B36">
    <w:pPr>
      <w:pStyle w:val="stbilgi1"/>
      <w:jc w:val="right"/>
    </w:pPr>
    <w:r w:rsidRPr="001773E1">
      <w:rPr>
        <w:rFonts w:ascii="Times New Roman" w:hAnsi="Times New Roman"/>
        <w:b/>
        <w:sz w:val="18"/>
        <w:szCs w:val="18"/>
      </w:rPr>
      <w:t>K</w:t>
    </w:r>
    <w:r w:rsidR="001773E1" w:rsidRPr="001773E1">
      <w:rPr>
        <w:rFonts w:ascii="Times New Roman" w:hAnsi="Times New Roman"/>
        <w:b/>
        <w:sz w:val="18"/>
        <w:szCs w:val="18"/>
      </w:rPr>
      <w:t>ısa</w:t>
    </w:r>
    <w:r w:rsidR="001773E1">
      <w:rPr>
        <w:rFonts w:ascii="Times New Roman" w:hAnsi="Times New Roman"/>
        <w:b/>
        <w:sz w:val="18"/>
        <w:szCs w:val="18"/>
      </w:rPr>
      <w:t>ltılmış</w:t>
    </w:r>
    <w:r w:rsidRPr="001773E1">
      <w:rPr>
        <w:rFonts w:ascii="Times New Roman" w:hAnsi="Times New Roman"/>
        <w:b/>
        <w:sz w:val="18"/>
        <w:szCs w:val="18"/>
      </w:rPr>
      <w:t xml:space="preserve"> başlık (Xxxx xxx xx, boşluklar hariç en fazla 50 karakter olmalıdır)</w:t>
    </w:r>
  </w:p>
  <w:p w14:paraId="25EEEF42" w14:textId="77777777" w:rsidR="005736A8" w:rsidRPr="00147B36" w:rsidRDefault="005736A8" w:rsidP="00147B36">
    <w:pPr>
      <w:pStyle w:val="stbilgi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C9F96" w14:textId="77777777" w:rsidR="000466D0" w:rsidRDefault="005736A8" w:rsidP="005736A8">
    <w:pPr>
      <w:pStyle w:val="stbilgi1"/>
      <w:jc w:val="right"/>
    </w:pPr>
    <w:r w:rsidRPr="004B458D">
      <w:rPr>
        <w:rFonts w:ascii="Times New Roman" w:hAnsi="Times New Roman"/>
        <w:b/>
        <w:i/>
        <w:sz w:val="18"/>
        <w:szCs w:val="18"/>
      </w:rPr>
      <w:t>K</w:t>
    </w:r>
    <w:r>
      <w:rPr>
        <w:rFonts w:ascii="Times New Roman" w:hAnsi="Times New Roman"/>
        <w:b/>
        <w:i/>
        <w:sz w:val="18"/>
        <w:szCs w:val="18"/>
      </w:rPr>
      <w:t>ısaltılmış başlık (Xxxx xxx xx, max. 50 karakt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63B2B"/>
    <w:multiLevelType w:val="hybridMultilevel"/>
    <w:tmpl w:val="2870B0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8E54DF"/>
    <w:multiLevelType w:val="hybridMultilevel"/>
    <w:tmpl w:val="F9C003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D4582"/>
    <w:multiLevelType w:val="hybridMultilevel"/>
    <w:tmpl w:val="BF4AF5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651F4"/>
    <w:multiLevelType w:val="hybridMultilevel"/>
    <w:tmpl w:val="864EEBF6"/>
    <w:lvl w:ilvl="0" w:tplc="CA62D0EC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DE7007"/>
    <w:multiLevelType w:val="hybridMultilevel"/>
    <w:tmpl w:val="0AEEB6C2"/>
    <w:lvl w:ilvl="0" w:tplc="5A18CCF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204B2"/>
    <w:multiLevelType w:val="hybridMultilevel"/>
    <w:tmpl w:val="BC488B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BC5498"/>
    <w:multiLevelType w:val="hybridMultilevel"/>
    <w:tmpl w:val="1EC25D6C"/>
    <w:lvl w:ilvl="0" w:tplc="D130BEF4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8D2E71"/>
    <w:multiLevelType w:val="hybridMultilevel"/>
    <w:tmpl w:val="5F2C9146"/>
    <w:lvl w:ilvl="0" w:tplc="1DB870D0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A1D44"/>
    <w:multiLevelType w:val="hybridMultilevel"/>
    <w:tmpl w:val="F76E00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8440537">
    <w:abstractNumId w:val="7"/>
  </w:num>
  <w:num w:numId="2" w16cid:durableId="1632901039">
    <w:abstractNumId w:val="3"/>
  </w:num>
  <w:num w:numId="3" w16cid:durableId="750273583">
    <w:abstractNumId w:val="1"/>
  </w:num>
  <w:num w:numId="4" w16cid:durableId="1687754999">
    <w:abstractNumId w:val="8"/>
  </w:num>
  <w:num w:numId="5" w16cid:durableId="1760826859">
    <w:abstractNumId w:val="4"/>
  </w:num>
  <w:num w:numId="6" w16cid:durableId="409280765">
    <w:abstractNumId w:val="6"/>
  </w:num>
  <w:num w:numId="7" w16cid:durableId="157429906">
    <w:abstractNumId w:val="5"/>
  </w:num>
  <w:num w:numId="8" w16cid:durableId="1880163095">
    <w:abstractNumId w:val="2"/>
  </w:num>
  <w:num w:numId="9" w16cid:durableId="552429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DM0MzA2NjEwMDFX0lEKTi0uzszPAykwrAUA097vMiwAAAA="/>
  </w:docVars>
  <w:rsids>
    <w:rsidRoot w:val="005812F2"/>
    <w:rsid w:val="00003F66"/>
    <w:rsid w:val="00043F25"/>
    <w:rsid w:val="00043FB9"/>
    <w:rsid w:val="000466D0"/>
    <w:rsid w:val="00052A05"/>
    <w:rsid w:val="00054525"/>
    <w:rsid w:val="000561A5"/>
    <w:rsid w:val="00057048"/>
    <w:rsid w:val="00093203"/>
    <w:rsid w:val="00097DAE"/>
    <w:rsid w:val="000A3307"/>
    <w:rsid w:val="000B64C9"/>
    <w:rsid w:val="000C04CB"/>
    <w:rsid w:val="000D3E62"/>
    <w:rsid w:val="000E3434"/>
    <w:rsid w:val="000F3780"/>
    <w:rsid w:val="000F4FC4"/>
    <w:rsid w:val="000F5839"/>
    <w:rsid w:val="00111AC0"/>
    <w:rsid w:val="00135665"/>
    <w:rsid w:val="00145247"/>
    <w:rsid w:val="00147B36"/>
    <w:rsid w:val="00155089"/>
    <w:rsid w:val="00160ADB"/>
    <w:rsid w:val="00160F18"/>
    <w:rsid w:val="00163F53"/>
    <w:rsid w:val="001757D6"/>
    <w:rsid w:val="001773E1"/>
    <w:rsid w:val="001B3AB8"/>
    <w:rsid w:val="001C6159"/>
    <w:rsid w:val="001D4E0E"/>
    <w:rsid w:val="001F6777"/>
    <w:rsid w:val="00200F45"/>
    <w:rsid w:val="00205F27"/>
    <w:rsid w:val="00223735"/>
    <w:rsid w:val="00233FD5"/>
    <w:rsid w:val="00234D7F"/>
    <w:rsid w:val="00242CBE"/>
    <w:rsid w:val="00265365"/>
    <w:rsid w:val="00276975"/>
    <w:rsid w:val="002924D4"/>
    <w:rsid w:val="002D7DE3"/>
    <w:rsid w:val="002E3B56"/>
    <w:rsid w:val="00300A65"/>
    <w:rsid w:val="00303C4B"/>
    <w:rsid w:val="00320848"/>
    <w:rsid w:val="003517A0"/>
    <w:rsid w:val="00364F1F"/>
    <w:rsid w:val="00370226"/>
    <w:rsid w:val="00370ABC"/>
    <w:rsid w:val="00383246"/>
    <w:rsid w:val="003A27A5"/>
    <w:rsid w:val="003B11DA"/>
    <w:rsid w:val="003C1932"/>
    <w:rsid w:val="003F3312"/>
    <w:rsid w:val="00407FCD"/>
    <w:rsid w:val="004264FE"/>
    <w:rsid w:val="00442004"/>
    <w:rsid w:val="00453A0C"/>
    <w:rsid w:val="00455075"/>
    <w:rsid w:val="00461CA4"/>
    <w:rsid w:val="004920C6"/>
    <w:rsid w:val="004D00F5"/>
    <w:rsid w:val="00531E7C"/>
    <w:rsid w:val="00533897"/>
    <w:rsid w:val="00534D5F"/>
    <w:rsid w:val="00541BF0"/>
    <w:rsid w:val="00543E62"/>
    <w:rsid w:val="00546495"/>
    <w:rsid w:val="00547C00"/>
    <w:rsid w:val="00550878"/>
    <w:rsid w:val="00552B3F"/>
    <w:rsid w:val="00571B88"/>
    <w:rsid w:val="005736A8"/>
    <w:rsid w:val="005812F2"/>
    <w:rsid w:val="005A0330"/>
    <w:rsid w:val="005A4A8C"/>
    <w:rsid w:val="005C1678"/>
    <w:rsid w:val="005D4B5C"/>
    <w:rsid w:val="00600DD1"/>
    <w:rsid w:val="00625989"/>
    <w:rsid w:val="00636087"/>
    <w:rsid w:val="00663804"/>
    <w:rsid w:val="006A15A6"/>
    <w:rsid w:val="006A4A5F"/>
    <w:rsid w:val="006A4D10"/>
    <w:rsid w:val="006A79E0"/>
    <w:rsid w:val="006B5192"/>
    <w:rsid w:val="006B74E4"/>
    <w:rsid w:val="006E438C"/>
    <w:rsid w:val="006F7AE1"/>
    <w:rsid w:val="00725C97"/>
    <w:rsid w:val="00740DDA"/>
    <w:rsid w:val="00757385"/>
    <w:rsid w:val="007924C6"/>
    <w:rsid w:val="007C05F0"/>
    <w:rsid w:val="007D0025"/>
    <w:rsid w:val="00833DB4"/>
    <w:rsid w:val="008415B7"/>
    <w:rsid w:val="00847691"/>
    <w:rsid w:val="0088001D"/>
    <w:rsid w:val="0089069E"/>
    <w:rsid w:val="00894B80"/>
    <w:rsid w:val="00897D5D"/>
    <w:rsid w:val="008A50A3"/>
    <w:rsid w:val="008B53E8"/>
    <w:rsid w:val="008C121A"/>
    <w:rsid w:val="008C5D36"/>
    <w:rsid w:val="008D0F3D"/>
    <w:rsid w:val="008D3097"/>
    <w:rsid w:val="008D3CA0"/>
    <w:rsid w:val="00902D87"/>
    <w:rsid w:val="009327CA"/>
    <w:rsid w:val="00947EAF"/>
    <w:rsid w:val="0095135A"/>
    <w:rsid w:val="0095521D"/>
    <w:rsid w:val="0096243A"/>
    <w:rsid w:val="00964990"/>
    <w:rsid w:val="009712FC"/>
    <w:rsid w:val="0097742F"/>
    <w:rsid w:val="009833D4"/>
    <w:rsid w:val="009957E5"/>
    <w:rsid w:val="009A26FA"/>
    <w:rsid w:val="009A693D"/>
    <w:rsid w:val="009B09BA"/>
    <w:rsid w:val="00A01AA7"/>
    <w:rsid w:val="00A101D3"/>
    <w:rsid w:val="00A103F8"/>
    <w:rsid w:val="00A249E3"/>
    <w:rsid w:val="00A52654"/>
    <w:rsid w:val="00A61860"/>
    <w:rsid w:val="00A63639"/>
    <w:rsid w:val="00A7416D"/>
    <w:rsid w:val="00A8257C"/>
    <w:rsid w:val="00A92D10"/>
    <w:rsid w:val="00A93D9A"/>
    <w:rsid w:val="00AA34A9"/>
    <w:rsid w:val="00AA566E"/>
    <w:rsid w:val="00AE3CC7"/>
    <w:rsid w:val="00AE6C8D"/>
    <w:rsid w:val="00B11639"/>
    <w:rsid w:val="00B15A14"/>
    <w:rsid w:val="00B213FA"/>
    <w:rsid w:val="00B2416F"/>
    <w:rsid w:val="00B42918"/>
    <w:rsid w:val="00B56B40"/>
    <w:rsid w:val="00B658A2"/>
    <w:rsid w:val="00B66F8E"/>
    <w:rsid w:val="00B83824"/>
    <w:rsid w:val="00B878BA"/>
    <w:rsid w:val="00B969B9"/>
    <w:rsid w:val="00BA22D3"/>
    <w:rsid w:val="00BA4AD9"/>
    <w:rsid w:val="00BC2345"/>
    <w:rsid w:val="00BE5AA5"/>
    <w:rsid w:val="00BE73BE"/>
    <w:rsid w:val="00BF5901"/>
    <w:rsid w:val="00C0415E"/>
    <w:rsid w:val="00C44798"/>
    <w:rsid w:val="00C51D54"/>
    <w:rsid w:val="00C710FD"/>
    <w:rsid w:val="00C81CAB"/>
    <w:rsid w:val="00C854AA"/>
    <w:rsid w:val="00C913E8"/>
    <w:rsid w:val="00C966A2"/>
    <w:rsid w:val="00CB0DD9"/>
    <w:rsid w:val="00CB2D88"/>
    <w:rsid w:val="00CC638C"/>
    <w:rsid w:val="00CD6B36"/>
    <w:rsid w:val="00CE6597"/>
    <w:rsid w:val="00CF0967"/>
    <w:rsid w:val="00CF17F5"/>
    <w:rsid w:val="00D0114F"/>
    <w:rsid w:val="00D1173C"/>
    <w:rsid w:val="00D12185"/>
    <w:rsid w:val="00D26D59"/>
    <w:rsid w:val="00D61AFF"/>
    <w:rsid w:val="00D96D2C"/>
    <w:rsid w:val="00DA02D3"/>
    <w:rsid w:val="00DA06A1"/>
    <w:rsid w:val="00DA327E"/>
    <w:rsid w:val="00DA4553"/>
    <w:rsid w:val="00DA654A"/>
    <w:rsid w:val="00DC3EBA"/>
    <w:rsid w:val="00DC6DC7"/>
    <w:rsid w:val="00E06DB6"/>
    <w:rsid w:val="00E07820"/>
    <w:rsid w:val="00E07F9C"/>
    <w:rsid w:val="00E13527"/>
    <w:rsid w:val="00E14545"/>
    <w:rsid w:val="00E14862"/>
    <w:rsid w:val="00E32428"/>
    <w:rsid w:val="00E36429"/>
    <w:rsid w:val="00E65593"/>
    <w:rsid w:val="00E869A7"/>
    <w:rsid w:val="00E90D75"/>
    <w:rsid w:val="00EC4901"/>
    <w:rsid w:val="00ED6D38"/>
    <w:rsid w:val="00ED7052"/>
    <w:rsid w:val="00EF22FB"/>
    <w:rsid w:val="00EF58DF"/>
    <w:rsid w:val="00F162C4"/>
    <w:rsid w:val="00F20B82"/>
    <w:rsid w:val="00F23ABC"/>
    <w:rsid w:val="00F255F0"/>
    <w:rsid w:val="00F32D5C"/>
    <w:rsid w:val="00F544AC"/>
    <w:rsid w:val="00F7471E"/>
    <w:rsid w:val="00F81782"/>
    <w:rsid w:val="00F9569A"/>
    <w:rsid w:val="00F97564"/>
    <w:rsid w:val="00FA49E0"/>
    <w:rsid w:val="00FC30C1"/>
    <w:rsid w:val="00FC452D"/>
    <w:rsid w:val="00FD038C"/>
    <w:rsid w:val="00FF38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72DA05"/>
  <w15:docId w15:val="{AF24544A-9E92-49FF-8A84-B5E67B29F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DE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1"/>
    <w:uiPriority w:val="99"/>
    <w:locked/>
    <w:rsid w:val="00043FB9"/>
    <w:rPr>
      <w:rFonts w:cs="Times New Roman"/>
    </w:rPr>
  </w:style>
  <w:style w:type="paragraph" w:customStyle="1" w:styleId="Altbilgi1">
    <w:name w:val="Altbilgi1"/>
    <w:basedOn w:val="Normal"/>
    <w:link w:val="Al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1"/>
    <w:uiPriority w:val="99"/>
    <w:locked/>
    <w:rsid w:val="00043FB9"/>
    <w:rPr>
      <w:rFonts w:cs="Times New Roman"/>
    </w:rPr>
  </w:style>
  <w:style w:type="paragraph" w:styleId="ListeParagraf">
    <w:name w:val="List Paragraph"/>
    <w:basedOn w:val="Normal"/>
    <w:uiPriority w:val="99"/>
    <w:qFormat/>
    <w:rsid w:val="00F255F0"/>
    <w:pPr>
      <w:ind w:left="720"/>
      <w:contextualSpacing/>
    </w:pPr>
  </w:style>
  <w:style w:type="table" w:styleId="TabloKlavuzu">
    <w:name w:val="Table Grid"/>
    <w:basedOn w:val="NormalTablo"/>
    <w:locked/>
    <w:rsid w:val="006B7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">
    <w:name w:val="Düz Tablo 21"/>
    <w:basedOn w:val="NormalTablo"/>
    <w:uiPriority w:val="42"/>
    <w:rsid w:val="006B74E4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41">
    <w:name w:val="Düz Tablo 41"/>
    <w:basedOn w:val="NormalTablo"/>
    <w:uiPriority w:val="44"/>
    <w:rsid w:val="006B74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51">
    <w:name w:val="Düz Tablo 51"/>
    <w:basedOn w:val="NormalTablo"/>
    <w:uiPriority w:val="45"/>
    <w:rsid w:val="006B74E4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eTablo1Ak1">
    <w:name w:val="Liste Tablo 1 Açık1"/>
    <w:basedOn w:val="NormalTablo"/>
    <w:uiPriority w:val="46"/>
    <w:rsid w:val="006B74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DzTablo11">
    <w:name w:val="Düz Tablo 11"/>
    <w:basedOn w:val="NormalTablo"/>
    <w:uiPriority w:val="41"/>
    <w:rsid w:val="006B74E4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2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ek ONGAN</dc:creator>
  <cp:lastModifiedBy>Çağla AYER</cp:lastModifiedBy>
  <cp:revision>3</cp:revision>
  <cp:lastPrinted>2012-02-21T08:08:00Z</cp:lastPrinted>
  <dcterms:created xsi:type="dcterms:W3CDTF">2021-03-06T11:26:00Z</dcterms:created>
  <dcterms:modified xsi:type="dcterms:W3CDTF">2023-05-24T12:49:00Z</dcterms:modified>
</cp:coreProperties>
</file>